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1430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2BF9F90" w14:textId="4983B241" w:rsidR="00057124" w:rsidRDefault="00556965" w:rsidP="0005712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C5A3546" w14:textId="77777777" w:rsidR="00057124" w:rsidRPr="00057124" w:rsidRDefault="00057124" w:rsidP="00057124">
      <w:pPr>
        <w:ind w:left="720"/>
        <w:rPr>
          <w:sz w:val="28"/>
          <w:szCs w:val="28"/>
        </w:rPr>
      </w:pPr>
    </w:p>
    <w:p w14:paraId="74F6A1CB" w14:textId="34D0CE36" w:rsidR="007B4A91" w:rsidRDefault="00057124" w:rsidP="00057124">
      <w:pPr>
        <w:ind w:firstLine="720"/>
        <w:rPr>
          <w:sz w:val="28"/>
          <w:szCs w:val="28"/>
        </w:rPr>
      </w:pPr>
      <w:r>
        <w:rPr>
          <w:sz w:val="28"/>
          <w:szCs w:val="28"/>
        </w:rPr>
        <w:t>Brick Breaker</w:t>
      </w:r>
    </w:p>
    <w:p w14:paraId="34A9E19B" w14:textId="77777777" w:rsidR="007B4A91" w:rsidRDefault="0041430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BBAB5DE" w:rsidR="007B4A91" w:rsidRDefault="007B4A91">
      <w:pPr>
        <w:ind w:left="720"/>
        <w:rPr>
          <w:sz w:val="28"/>
          <w:szCs w:val="28"/>
        </w:rPr>
      </w:pPr>
    </w:p>
    <w:p w14:paraId="14DFCDA8" w14:textId="25B2421C" w:rsidR="00057124" w:rsidRDefault="00057124">
      <w:pPr>
        <w:ind w:left="720"/>
        <w:rPr>
          <w:sz w:val="28"/>
          <w:szCs w:val="28"/>
        </w:rPr>
      </w:pPr>
      <w:r>
        <w:rPr>
          <w:sz w:val="28"/>
          <w:szCs w:val="28"/>
        </w:rPr>
        <w:t>To try to break the tiles.</w:t>
      </w:r>
    </w:p>
    <w:p w14:paraId="3D632C61" w14:textId="77777777" w:rsidR="007B4A91" w:rsidRDefault="0041430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65506B19" w:rsidR="007B4A91" w:rsidRPr="00057124" w:rsidRDefault="00556965" w:rsidP="0005712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463F00F" w14:textId="77777777" w:rsidR="00057124" w:rsidRDefault="00057124">
      <w:pPr>
        <w:ind w:left="720"/>
        <w:rPr>
          <w:sz w:val="28"/>
          <w:szCs w:val="28"/>
        </w:rPr>
      </w:pPr>
    </w:p>
    <w:p w14:paraId="6102F988" w14:textId="734EAA57" w:rsidR="007B4A91" w:rsidRDefault="00E55A0D">
      <w:pPr>
        <w:rPr>
          <w:sz w:val="28"/>
          <w:szCs w:val="28"/>
        </w:rPr>
      </w:pPr>
      <w:r>
        <w:t>Zack loves to play paddle games. He wants to design a game that can let him play with a</w:t>
      </w:r>
      <w:r w:rsidR="0041430A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36BEB8A2" w:rsidR="007B4A91" w:rsidRDefault="00E55A0D">
      <w:pPr>
        <w:rPr>
          <w:sz w:val="28"/>
          <w:szCs w:val="28"/>
        </w:rPr>
      </w:pPr>
      <w:r>
        <w:t>paddle and ball on his computer.</w:t>
      </w:r>
      <w:r w:rsidR="0041430A"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1430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3F3CC6" w:rsidR="007B4A91" w:rsidRDefault="000571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BFCF33" w:rsidR="007B4A91" w:rsidRDefault="000571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ounce the ball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12D0A7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FBAC1C5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ounce and break tile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5FC9EF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E4F92DA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be broken by the ball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E99D5F9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-U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AA04ED3" w:rsidR="007B4A91" w:rsidRDefault="000571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</w:t>
            </w:r>
            <w:proofErr w:type="spellStart"/>
            <w:r>
              <w:rPr>
                <w:sz w:val="28"/>
                <w:szCs w:val="28"/>
              </w:rPr>
              <w:t>aid</w:t>
            </w:r>
            <w:proofErr w:type="spellEnd"/>
            <w:r>
              <w:rPr>
                <w:sz w:val="28"/>
                <w:szCs w:val="28"/>
              </w:rPr>
              <w:t xml:space="preserve"> the player in breaking the tile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92F1F0E" w14:textId="573DAA23" w:rsidR="007B4A91" w:rsidRDefault="00556965" w:rsidP="00E55A0D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73B4D8FA" w14:textId="7BF4EDF8" w:rsidR="00E55A0D" w:rsidRDefault="00E55A0D" w:rsidP="00E55A0D">
      <w:pPr>
        <w:ind w:left="720"/>
      </w:pPr>
    </w:p>
    <w:p w14:paraId="7E5A4CBC" w14:textId="693EBC0F" w:rsidR="00E55A0D" w:rsidRDefault="00E55A0D" w:rsidP="00E55A0D">
      <w:pPr>
        <w:ind w:left="720"/>
      </w:pPr>
    </w:p>
    <w:p w14:paraId="26C17DB7" w14:textId="77777777" w:rsidR="00E55A0D" w:rsidRPr="00E55A0D" w:rsidRDefault="00E55A0D" w:rsidP="00E55A0D">
      <w:pPr>
        <w:ind w:left="720"/>
      </w:pPr>
    </w:p>
    <w:p w14:paraId="389E7D08" w14:textId="2650D14A" w:rsidR="00057124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579BB1C" w14:textId="77777777" w:rsidR="00057124" w:rsidRDefault="00057124">
      <w:pPr>
        <w:rPr>
          <w:sz w:val="28"/>
          <w:szCs w:val="28"/>
        </w:rPr>
      </w:pPr>
    </w:p>
    <w:p w14:paraId="24B987DE" w14:textId="354EF9E8" w:rsidR="007B4A91" w:rsidRDefault="00057124">
      <w:pPr>
        <w:rPr>
          <w:sz w:val="28"/>
          <w:szCs w:val="28"/>
        </w:rPr>
      </w:pPr>
      <w:r>
        <w:t xml:space="preserve">By adding ‘Power-Ups’ to the game to assist the player in breaking the </w:t>
      </w:r>
      <w:proofErr w:type="gramStart"/>
      <w:r>
        <w:t>tiles, and</w:t>
      </w:r>
      <w:proofErr w:type="gramEnd"/>
      <w:r>
        <w:t xml:space="preserve"> adding lives to</w:t>
      </w:r>
      <w:r w:rsidR="0041430A">
        <w:pict w14:anchorId="4F92B24E">
          <v:rect id="_x0000_i1035" style="width:0;height:1.5pt" o:hralign="center" o:hrstd="t" o:hr="t" fillcolor="#a0a0a0" stroked="f"/>
        </w:pict>
      </w:r>
      <w:r>
        <w:t>the game to add more of a challenge.</w:t>
      </w:r>
      <w:r w:rsidR="0041430A">
        <w:lastRenderedPageBreak/>
        <w:pict w14:anchorId="49CF2C3B">
          <v:rect id="_x0000_i1036" style="width:0;height:1.5pt" o:hralign="center" o:hrstd="t" o:hr="t" fillcolor="#a0a0a0" stroked="f"/>
        </w:pict>
      </w:r>
      <w:r w:rsidR="0041430A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7124"/>
    <w:rsid w:val="0041430A"/>
    <w:rsid w:val="00556965"/>
    <w:rsid w:val="007B4A91"/>
    <w:rsid w:val="00E5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jun Parihar</cp:lastModifiedBy>
  <cp:revision>3</cp:revision>
  <dcterms:created xsi:type="dcterms:W3CDTF">2021-03-18T05:03:00Z</dcterms:created>
  <dcterms:modified xsi:type="dcterms:W3CDTF">2021-11-01T12:18:00Z</dcterms:modified>
</cp:coreProperties>
</file>